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59749FCB" w:rsidR="006D5E0B" w:rsidRPr="00151466" w:rsidRDefault="00A71ACD" w:rsidP="0010096E">
      <w:pPr>
        <w:pStyle w:val="EPMPolicyTitle"/>
        <w:spacing w:after="240" w:line="880" w:lineRule="exact"/>
        <w:contextualSpacing w:val="0"/>
        <w:rPr>
          <w:sz w:val="36"/>
          <w:szCs w:val="36"/>
        </w:rPr>
      </w:pPr>
      <w:bookmarkStart w:id="0" w:name="_GoBack"/>
      <w:bookmarkEnd w:id="0"/>
      <w:r w:rsidRPr="00151466">
        <w:rPr>
          <w:color w:val="4B4B4B"/>
          <w:sz w:val="36"/>
          <w:szCs w:val="36"/>
          <w:lang w:eastAsia="en-GB"/>
        </w:rPr>
        <w:drawing>
          <wp:anchor distT="0" distB="0" distL="114300" distR="114300" simplePos="0" relativeHeight="251658240" behindDoc="1" locked="0" layoutInCell="1" allowOverlap="1" wp14:anchorId="17718498" wp14:editId="012FB516">
            <wp:simplePos x="0" y="0"/>
            <wp:positionH relativeFrom="column">
              <wp:posOffset>5473218</wp:posOffset>
            </wp:positionH>
            <wp:positionV relativeFrom="paragraph">
              <wp:posOffset>-1633220</wp:posOffset>
            </wp:positionV>
            <wp:extent cx="702003" cy="71056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702003" cy="710565"/>
                    </a:xfrm>
                    <a:prstGeom prst="rect">
                      <a:avLst/>
                    </a:prstGeom>
                  </pic:spPr>
                </pic:pic>
              </a:graphicData>
            </a:graphic>
            <wp14:sizeRelH relativeFrom="margin">
              <wp14:pctWidth>0</wp14:pctWidth>
            </wp14:sizeRelH>
            <wp14:sizeRelV relativeFrom="margin">
              <wp14:pctHeight>0</wp14:pctHeight>
            </wp14:sizeRelV>
          </wp:anchor>
        </w:drawing>
      </w:r>
      <w:r w:rsidR="0060059C" w:rsidRPr="00AD7136">
        <w:rPr>
          <w:lang w:eastAsia="en-GB"/>
        </w:rPr>
        <mc:AlternateContent>
          <mc:Choice Requires="wps">
            <w:drawing>
              <wp:anchor distT="0" distB="0" distL="114300" distR="114300" simplePos="0" relativeHeight="251660290" behindDoc="0" locked="0" layoutInCell="1" allowOverlap="1" wp14:anchorId="2A0B7EC9" wp14:editId="6A2318B1">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A71ACD">
          <w:footerReference w:type="default" r:id="rId12"/>
          <w:pgSz w:w="11906" w:h="16838"/>
          <w:pgMar w:top="2836"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5A2EAA31"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1A663445" w:rsidR="00CA6265" w:rsidRPr="00CC732D" w:rsidRDefault="00CA6265" w:rsidP="00CA6265">
      <w:pPr>
        <w:pStyle w:val="EPMTextstyle"/>
        <w:ind w:left="709"/>
        <w:rPr>
          <w:color w:val="8496B0" w:themeColor="text2" w:themeTint="99"/>
        </w:rPr>
      </w:pPr>
      <w:r w:rsidRPr="001F7DA1">
        <w:t>The person responsible for Data Protection in our organisation is</w:t>
      </w:r>
      <w:r w:rsidR="00E314D0">
        <w:t xml:space="preserve"> Janet Muir</w:t>
      </w:r>
      <w:r w:rsidRPr="00D010DE">
        <w:rPr>
          <w:color w:val="FF4874"/>
        </w:rPr>
        <w:t xml:space="preserve"> </w:t>
      </w:r>
      <w:r w:rsidRPr="001F7DA1">
        <w:t>and you can contact them with any questions relating to our handling of your data. You can contact them by</w:t>
      </w:r>
      <w:r w:rsidRPr="00CC732D">
        <w:t xml:space="preserve"> </w:t>
      </w:r>
      <w:r w:rsidR="00E314D0">
        <w:t>email.</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 xml:space="preserve">This organisation is under a duty to protect the public funds it administers, and to this end may use the information you may provide as part of the recruitment process for the </w:t>
      </w:r>
      <w:r w:rsidRPr="003C6887">
        <w:lastRenderedPageBreak/>
        <w:t>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BB17E" w14:textId="77777777" w:rsidR="008C633D" w:rsidRDefault="008C633D" w:rsidP="002C1565">
      <w:r>
        <w:separator/>
      </w:r>
    </w:p>
  </w:endnote>
  <w:endnote w:type="continuationSeparator" w:id="0">
    <w:p w14:paraId="76778E6A" w14:textId="77777777" w:rsidR="008C633D" w:rsidRDefault="008C633D" w:rsidP="002C1565">
      <w:r>
        <w:continuationSeparator/>
      </w:r>
    </w:p>
  </w:endnote>
  <w:endnote w:type="continuationNotice" w:id="1">
    <w:p w14:paraId="744ED93F" w14:textId="77777777" w:rsidR="008C633D" w:rsidRDefault="008C6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4E52925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DA46C5">
          <w:rPr>
            <w:rStyle w:val="PageNumber"/>
            <w:rFonts w:cs="Arial"/>
            <w:noProof/>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64D495A0"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DA46C5">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8D7BD" w14:textId="77777777" w:rsidR="008C633D" w:rsidRDefault="008C633D" w:rsidP="002C1565">
      <w:r>
        <w:separator/>
      </w:r>
    </w:p>
  </w:footnote>
  <w:footnote w:type="continuationSeparator" w:id="0">
    <w:p w14:paraId="6BE366C6" w14:textId="77777777" w:rsidR="008C633D" w:rsidRDefault="008C633D" w:rsidP="002C1565">
      <w:r>
        <w:continuationSeparator/>
      </w:r>
    </w:p>
  </w:footnote>
  <w:footnote w:type="continuationNotice" w:id="1">
    <w:p w14:paraId="003E642D" w14:textId="77777777" w:rsidR="008C633D" w:rsidRDefault="008C633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C633D"/>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1ACD"/>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46C5"/>
    <w:rsid w:val="00DA7034"/>
    <w:rsid w:val="00DB6467"/>
    <w:rsid w:val="00DC34A0"/>
    <w:rsid w:val="00DC4A06"/>
    <w:rsid w:val="00DF7A1F"/>
    <w:rsid w:val="00E053D8"/>
    <w:rsid w:val="00E05C82"/>
    <w:rsid w:val="00E2397A"/>
    <w:rsid w:val="00E314D0"/>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B550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561EA"/>
    <w:rsid w:val="001B748F"/>
    <w:rsid w:val="007C5B1B"/>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purl.org/dc/terms/"/>
    <ds:schemaRef ds:uri="abbcacea-263c-4f06-8331-ad7cfe2bb525"/>
    <ds:schemaRef ds:uri="http://schemas.microsoft.com/office/2006/documentManagement/types"/>
    <ds:schemaRef ds:uri="http://schemas.microsoft.com/sharepoint/v4"/>
    <ds:schemaRef ds:uri="f9f9d8f7-6499-4d85-a3d1-c325ea0d3e5f"/>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8759933A-98F2-40E9-B7D6-C3973779A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54</Words>
  <Characters>1171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Armitage@foxton.internal</cp:lastModifiedBy>
  <cp:revision>2</cp:revision>
  <dcterms:created xsi:type="dcterms:W3CDTF">2026-01-08T15:20:00Z</dcterms:created>
  <dcterms:modified xsi:type="dcterms:W3CDTF">2026-01-0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